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C6262" w14:textId="042C9866" w:rsidR="008113C2" w:rsidRPr="00276B5F" w:rsidRDefault="00A229AF" w:rsidP="00BD042B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Project: Blog</w:t>
      </w:r>
    </w:p>
    <w:p w14:paraId="2DC0B556" w14:textId="483496B8" w:rsidR="005025ED" w:rsidRDefault="005025ED" w:rsidP="005025ED">
      <w:pPr>
        <w:spacing w:after="120"/>
        <w:rPr>
          <w:sz w:val="24"/>
          <w:szCs w:val="24"/>
        </w:rPr>
      </w:pPr>
      <w:r>
        <w:rPr>
          <w:sz w:val="24"/>
          <w:szCs w:val="24"/>
        </w:rPr>
        <w:t>N</w:t>
      </w:r>
      <w:r w:rsidR="00FC7436">
        <w:rPr>
          <w:sz w:val="24"/>
          <w:szCs w:val="24"/>
        </w:rPr>
        <w:t xml:space="preserve">ame: </w:t>
      </w:r>
      <w:r w:rsidR="00FC7436" w:rsidRPr="00276B5F">
        <w:rPr>
          <w:rFonts w:ascii="Verdana" w:hAnsi="Verdana"/>
          <w:sz w:val="24"/>
          <w:szCs w:val="24"/>
        </w:rPr>
        <w:t>Sufiyaan Usmani</w:t>
      </w:r>
    </w:p>
    <w:p w14:paraId="2486FB18" w14:textId="797C9F04" w:rsidR="00FC7436" w:rsidRPr="00276B5F" w:rsidRDefault="00FC7436" w:rsidP="005025ED">
      <w:pPr>
        <w:spacing w:after="120"/>
        <w:rPr>
          <w:rFonts w:ascii="Verdana" w:hAnsi="Verdana"/>
          <w:sz w:val="24"/>
          <w:szCs w:val="24"/>
        </w:rPr>
      </w:pPr>
      <w:r>
        <w:rPr>
          <w:sz w:val="24"/>
          <w:szCs w:val="24"/>
        </w:rPr>
        <w:t xml:space="preserve">Roll no: </w:t>
      </w:r>
      <w:r w:rsidRPr="00276B5F">
        <w:rPr>
          <w:rFonts w:ascii="Verdana" w:hAnsi="Verdana"/>
          <w:sz w:val="24"/>
          <w:szCs w:val="24"/>
        </w:rPr>
        <w:t>21K-</w:t>
      </w:r>
      <w:r w:rsidR="00B11C6C">
        <w:rPr>
          <w:rFonts w:ascii="Verdana" w:hAnsi="Verdana"/>
          <w:sz w:val="24"/>
          <w:szCs w:val="24"/>
        </w:rPr>
        <w:t>3</w:t>
      </w:r>
      <w:r w:rsidRPr="00276B5F">
        <w:rPr>
          <w:rFonts w:ascii="Verdana" w:hAnsi="Verdana"/>
          <w:sz w:val="24"/>
          <w:szCs w:val="24"/>
        </w:rPr>
        <w:t>195</w:t>
      </w:r>
    </w:p>
    <w:p w14:paraId="20770B85" w14:textId="659D23E1" w:rsidR="00FC7436" w:rsidRDefault="00FC7436" w:rsidP="005025ED">
      <w:pPr>
        <w:spacing w:after="120"/>
        <w:rPr>
          <w:rFonts w:ascii="Verdana" w:hAnsi="Verdana"/>
          <w:sz w:val="24"/>
          <w:szCs w:val="24"/>
        </w:rPr>
      </w:pPr>
      <w:r>
        <w:rPr>
          <w:sz w:val="24"/>
          <w:szCs w:val="24"/>
        </w:rPr>
        <w:t xml:space="preserve">Section: </w:t>
      </w:r>
      <w:r w:rsidRPr="00276B5F">
        <w:rPr>
          <w:rFonts w:ascii="Verdana" w:hAnsi="Verdana"/>
          <w:sz w:val="24"/>
          <w:szCs w:val="24"/>
        </w:rPr>
        <w:t>J</w:t>
      </w:r>
    </w:p>
    <w:p w14:paraId="58766234" w14:textId="42D637AD" w:rsidR="00632FAE" w:rsidRPr="00666576" w:rsidRDefault="00632FAE" w:rsidP="005025ED">
      <w:pPr>
        <w:spacing w:after="120"/>
        <w:rPr>
          <w:rFonts w:ascii="Verdana" w:hAnsi="Verdana"/>
          <w:sz w:val="28"/>
          <w:szCs w:val="28"/>
        </w:rPr>
      </w:pPr>
    </w:p>
    <w:p w14:paraId="456E119C" w14:textId="70BF4DE9" w:rsidR="00824737" w:rsidRPr="00666576" w:rsidRDefault="00824737" w:rsidP="00824737">
      <w:pPr>
        <w:spacing w:after="120"/>
        <w:rPr>
          <w:rFonts w:ascii="Times New Roman" w:hAnsi="Times New Roman" w:cs="Times New Roman"/>
          <w:b/>
          <w:bCs/>
          <w:sz w:val="28"/>
          <w:szCs w:val="28"/>
          <w:lang w:val="en-PK"/>
        </w:rPr>
      </w:pPr>
      <w:r w:rsidRPr="00824737">
        <w:rPr>
          <w:rFonts w:ascii="Times New Roman" w:hAnsi="Times New Roman" w:cs="Times New Roman"/>
          <w:b/>
          <w:bCs/>
          <w:sz w:val="28"/>
          <w:szCs w:val="28"/>
          <w:lang w:val="en-PK"/>
        </w:rPr>
        <w:t>Pursuit of Happiness</w:t>
      </w:r>
    </w:p>
    <w:p w14:paraId="761CCF50" w14:textId="77777777" w:rsidR="00666576" w:rsidRPr="00824737" w:rsidRDefault="00666576" w:rsidP="00824737">
      <w:pPr>
        <w:spacing w:after="120"/>
        <w:rPr>
          <w:rFonts w:ascii="Times New Roman" w:hAnsi="Times New Roman" w:cs="Times New Roman"/>
          <w:b/>
          <w:bCs/>
          <w:sz w:val="24"/>
          <w:szCs w:val="24"/>
          <w:lang w:val="en-PK"/>
        </w:rPr>
      </w:pPr>
    </w:p>
    <w:p w14:paraId="7065CC1B" w14:textId="77777777" w:rsidR="00666576" w:rsidRDefault="00824737" w:rsidP="00666576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824737">
        <w:rPr>
          <w:rFonts w:ascii="Times New Roman" w:hAnsi="Times New Roman" w:cs="Times New Roman"/>
          <w:sz w:val="24"/>
          <w:szCs w:val="24"/>
        </w:rPr>
        <w:t xml:space="preserve">Everyone has different Pursuit of Happiness. For some, it might be being alone watching television, and </w:t>
      </w:r>
    </w:p>
    <w:p w14:paraId="6D2B78A2" w14:textId="77777777" w:rsidR="00666576" w:rsidRDefault="00824737" w:rsidP="00666576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824737">
        <w:rPr>
          <w:rFonts w:ascii="Times New Roman" w:hAnsi="Times New Roman" w:cs="Times New Roman"/>
          <w:sz w:val="24"/>
          <w:szCs w:val="24"/>
        </w:rPr>
        <w:t xml:space="preserve">for the other, it might be partying. No matter how you define happiness for yourself, the common is that </w:t>
      </w:r>
    </w:p>
    <w:p w14:paraId="06FE9F03" w14:textId="77777777" w:rsidR="00666576" w:rsidRDefault="00824737" w:rsidP="00666576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824737">
        <w:rPr>
          <w:rFonts w:ascii="Times New Roman" w:hAnsi="Times New Roman" w:cs="Times New Roman"/>
          <w:sz w:val="24"/>
          <w:szCs w:val="24"/>
        </w:rPr>
        <w:t xml:space="preserve">we all want to be happy. Happiness does not mean doing what you want; it means contributing to the </w:t>
      </w:r>
    </w:p>
    <w:p w14:paraId="4C7235E3" w14:textId="77777777" w:rsidR="00666576" w:rsidRDefault="00824737" w:rsidP="00666576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824737">
        <w:rPr>
          <w:rFonts w:ascii="Times New Roman" w:hAnsi="Times New Roman" w:cs="Times New Roman"/>
          <w:sz w:val="24"/>
          <w:szCs w:val="24"/>
        </w:rPr>
        <w:t xml:space="preserve">community in a way that makes society a happy and a good place—for example, treating everyone </w:t>
      </w:r>
    </w:p>
    <w:p w14:paraId="609BDEA7" w14:textId="77777777" w:rsidR="00666576" w:rsidRDefault="00824737" w:rsidP="00666576">
      <w:pPr>
        <w:spacing w:after="120"/>
        <w:rPr>
          <w:rFonts w:ascii="Times New Roman" w:hAnsi="Times New Roman" w:cs="Times New Roman"/>
          <w:sz w:val="24"/>
          <w:szCs w:val="24"/>
        </w:rPr>
      </w:pPr>
      <w:r w:rsidRPr="00824737">
        <w:rPr>
          <w:rFonts w:ascii="Times New Roman" w:hAnsi="Times New Roman" w:cs="Times New Roman"/>
          <w:sz w:val="24"/>
          <w:szCs w:val="24"/>
        </w:rPr>
        <w:t xml:space="preserve">equally, preserving the environment, and helping others in daily life. All problems will be solved when </w:t>
      </w:r>
    </w:p>
    <w:p w14:paraId="317DFFF2" w14:textId="77777777" w:rsidR="00A229AF" w:rsidRDefault="00824737" w:rsidP="00666576">
      <w:pPr>
        <w:spacing w:after="120"/>
        <w:rPr>
          <w:rFonts w:ascii="Times New Roman" w:hAnsi="Times New Roman" w:cs="Times New Roman"/>
          <w:i/>
          <w:iCs/>
          <w:sz w:val="24"/>
          <w:szCs w:val="24"/>
        </w:rPr>
      </w:pPr>
      <w:r w:rsidRPr="00824737">
        <w:rPr>
          <w:rFonts w:ascii="Times New Roman" w:hAnsi="Times New Roman" w:cs="Times New Roman"/>
          <w:sz w:val="24"/>
          <w:szCs w:val="24"/>
        </w:rPr>
        <w:t>the community helps each other. As David O. McKay said: </w:t>
      </w:r>
      <w:r w:rsidRPr="00824737">
        <w:rPr>
          <w:rFonts w:ascii="Times New Roman" w:hAnsi="Times New Roman" w:cs="Times New Roman"/>
          <w:i/>
          <w:iCs/>
          <w:sz w:val="24"/>
          <w:szCs w:val="24"/>
        </w:rPr>
        <w:t>“True happiness comes only by making</w:t>
      </w:r>
      <w:r w:rsidR="00A229AF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089C5A0E" w14:textId="0BB4C88A" w:rsidR="00824737" w:rsidRPr="00A229AF" w:rsidRDefault="00824737" w:rsidP="00666576">
      <w:pPr>
        <w:spacing w:after="120"/>
        <w:rPr>
          <w:rFonts w:ascii="Times New Roman" w:hAnsi="Times New Roman" w:cs="Times New Roman"/>
          <w:i/>
          <w:iCs/>
          <w:sz w:val="24"/>
          <w:szCs w:val="24"/>
        </w:rPr>
      </w:pPr>
      <w:r w:rsidRPr="00824737">
        <w:rPr>
          <w:rFonts w:ascii="Times New Roman" w:hAnsi="Times New Roman" w:cs="Times New Roman"/>
          <w:i/>
          <w:iCs/>
          <w:sz w:val="24"/>
          <w:szCs w:val="24"/>
        </w:rPr>
        <w:t>others happy.”</w:t>
      </w:r>
      <w:r w:rsidRPr="00824737">
        <w:rPr>
          <w:rFonts w:ascii="Times New Roman" w:hAnsi="Times New Roman" w:cs="Times New Roman"/>
          <w:sz w:val="24"/>
          <w:szCs w:val="24"/>
        </w:rPr>
        <w:t>.</w:t>
      </w:r>
    </w:p>
    <w:p w14:paraId="61476421" w14:textId="0AD938A2" w:rsidR="00824737" w:rsidRDefault="00824737" w:rsidP="00824737">
      <w:pPr>
        <w:spacing w:after="120"/>
        <w:rPr>
          <w:rFonts w:ascii="Times New Roman" w:hAnsi="Times New Roman" w:cs="Times New Roman"/>
          <w:sz w:val="24"/>
          <w:szCs w:val="24"/>
        </w:rPr>
      </w:pPr>
    </w:p>
    <w:p w14:paraId="4A5E4EE1" w14:textId="14C4F02A" w:rsidR="00824737" w:rsidRPr="00824737" w:rsidRDefault="00DB6E0D" w:rsidP="00824737">
      <w:pPr>
        <w:spacing w:after="120"/>
        <w:rPr>
          <w:rFonts w:ascii="Times New Roman" w:hAnsi="Times New Roman" w:cs="Times New Roman"/>
          <w:b/>
          <w:bCs/>
          <w:sz w:val="24"/>
          <w:szCs w:val="24"/>
          <w:lang w:val="en-PK"/>
        </w:rPr>
      </w:pPr>
      <w:r>
        <w:rPr>
          <w:rFonts w:ascii="Times New Roman" w:hAnsi="Times New Roman" w:cs="Times New Roman"/>
          <w:sz w:val="24"/>
          <w:szCs w:val="24"/>
        </w:rPr>
        <w:t xml:space="preserve">Link to Blogger: </w:t>
      </w:r>
      <w:hyperlink r:id="rId5" w:history="1">
        <w:r w:rsidRPr="00666576">
          <w:rPr>
            <w:rStyle w:val="Hyperlink"/>
            <w:rFonts w:ascii="Times New Roman" w:hAnsi="Times New Roman" w:cs="Times New Roman"/>
            <w:sz w:val="24"/>
            <w:szCs w:val="24"/>
          </w:rPr>
          <w:t>Click He</w:t>
        </w:r>
        <w:r w:rsidRPr="00666576">
          <w:rPr>
            <w:rStyle w:val="Hyperlink"/>
            <w:rFonts w:ascii="Times New Roman" w:hAnsi="Times New Roman" w:cs="Times New Roman"/>
            <w:sz w:val="24"/>
            <w:szCs w:val="24"/>
          </w:rPr>
          <w:t>r</w:t>
        </w:r>
        <w:r w:rsidRPr="00666576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</w:hyperlink>
    </w:p>
    <w:p w14:paraId="7AC643AE" w14:textId="77777777" w:rsidR="00632FAE" w:rsidRPr="00276B5F" w:rsidRDefault="00632FAE" w:rsidP="00824737">
      <w:pPr>
        <w:spacing w:after="120"/>
        <w:rPr>
          <w:rFonts w:ascii="Verdana" w:hAnsi="Verdana"/>
          <w:sz w:val="24"/>
          <w:szCs w:val="24"/>
        </w:rPr>
      </w:pPr>
    </w:p>
    <w:sectPr w:rsidR="00632FAE" w:rsidRPr="00276B5F" w:rsidSect="00666576">
      <w:pgSz w:w="12240" w:h="15840"/>
      <w:pgMar w:top="1440" w:right="1080" w:bottom="1440" w:left="10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wBiAwMDMxNLAxNzCyUdpeDU4uLM/DyQAuNaAJArF3gsAAAA"/>
  </w:docVars>
  <w:rsids>
    <w:rsidRoot w:val="00BD042B"/>
    <w:rsid w:val="00042CBE"/>
    <w:rsid w:val="000769FD"/>
    <w:rsid w:val="000B596A"/>
    <w:rsid w:val="000D3485"/>
    <w:rsid w:val="000F0967"/>
    <w:rsid w:val="00195108"/>
    <w:rsid w:val="00276B5F"/>
    <w:rsid w:val="002C226C"/>
    <w:rsid w:val="003C4874"/>
    <w:rsid w:val="004218F2"/>
    <w:rsid w:val="0043198E"/>
    <w:rsid w:val="005025ED"/>
    <w:rsid w:val="00510CB7"/>
    <w:rsid w:val="00533549"/>
    <w:rsid w:val="00632FAE"/>
    <w:rsid w:val="00647FD7"/>
    <w:rsid w:val="00666576"/>
    <w:rsid w:val="006855C7"/>
    <w:rsid w:val="006D0FAF"/>
    <w:rsid w:val="006E4359"/>
    <w:rsid w:val="00762D95"/>
    <w:rsid w:val="008113C2"/>
    <w:rsid w:val="00824737"/>
    <w:rsid w:val="00A229AF"/>
    <w:rsid w:val="00B11C6C"/>
    <w:rsid w:val="00BD042B"/>
    <w:rsid w:val="00C5232C"/>
    <w:rsid w:val="00C631B8"/>
    <w:rsid w:val="00CB4653"/>
    <w:rsid w:val="00DB6E0D"/>
    <w:rsid w:val="00E4109B"/>
    <w:rsid w:val="00EB7288"/>
    <w:rsid w:val="00ED38F4"/>
    <w:rsid w:val="00FA299E"/>
    <w:rsid w:val="00FC7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4D3EB"/>
  <w15:chartTrackingRefBased/>
  <w15:docId w15:val="{78EF66C4-7912-4550-8108-2D1EE423D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47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49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3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2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186024">
          <w:marLeft w:val="0"/>
          <w:marRight w:val="0"/>
          <w:marTop w:val="36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5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58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3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656039">
          <w:marLeft w:val="0"/>
          <w:marRight w:val="0"/>
          <w:marTop w:val="36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eccblogsufiyaanusmani.blogspot.com/2021/10/pursuit-of-happiness-everyoneha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3DA4A6-6E60-4109-9478-5B267E620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26</Words>
  <Characters>719</Characters>
  <Application>Microsoft Office Word</Application>
  <DocSecurity>0</DocSecurity>
  <Lines>5</Lines>
  <Paragraphs>1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34</cp:revision>
  <dcterms:created xsi:type="dcterms:W3CDTF">2021-10-07T18:44:00Z</dcterms:created>
  <dcterms:modified xsi:type="dcterms:W3CDTF">2021-10-14T19:23:00Z</dcterms:modified>
</cp:coreProperties>
</file>